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A2EB3A9" w14:textId="77777777" w:rsidR="00750BA4" w:rsidRPr="00750BA4" w:rsidRDefault="00750BA4" w:rsidP="00750BA4">
      <w:pPr>
        <w:jc w:val="center"/>
        <w:rPr>
          <w:rFonts w:ascii="Verdana" w:hAnsi="Verdana" w:cs="Times New Roman"/>
          <w:b/>
          <w:sz w:val="28"/>
          <w:szCs w:val="28"/>
          <w:lang w:val="es-ES_tradnl"/>
        </w:rPr>
      </w:pPr>
      <w:r w:rsidRPr="00750BA4">
        <w:rPr>
          <w:rFonts w:ascii="Verdana" w:hAnsi="Verdana" w:cs="Times New Roman"/>
          <w:b/>
          <w:sz w:val="28"/>
          <w:szCs w:val="28"/>
          <w:lang w:val="es-ES_tradnl"/>
        </w:rPr>
        <w:t>Gana un premio, no traigas la gripe: Cómo prevenir enfermedades en animales y personas</w:t>
      </w:r>
    </w:p>
    <w:p w14:paraId="58973D02" w14:textId="7F0743E0" w:rsidR="00387808" w:rsidRPr="00EB4A35" w:rsidRDefault="00EB4A35" w:rsidP="00387808">
      <w:pPr>
        <w:jc w:val="center"/>
        <w:rPr>
          <w:rFonts w:ascii="Verdana" w:hAnsi="Verdana" w:cs="Times New Roman"/>
          <w:b/>
          <w:sz w:val="24"/>
          <w:szCs w:val="24"/>
          <w:lang w:val="es-AR"/>
        </w:rPr>
      </w:pPr>
      <w:r w:rsidRPr="00EB4A35">
        <w:rPr>
          <w:rFonts w:ascii="Verdana" w:hAnsi="Verdana" w:cs="Times New Roman"/>
          <w:b/>
          <w:sz w:val="24"/>
          <w:szCs w:val="24"/>
          <w:lang w:val="es-AR"/>
        </w:rPr>
        <w:t>GLOSARIO</w:t>
      </w:r>
    </w:p>
    <w:p w14:paraId="3D0C51D0" w14:textId="77777777" w:rsidR="00387808" w:rsidRPr="00EB4A35" w:rsidRDefault="00387808">
      <w:pPr>
        <w:rPr>
          <w:rFonts w:ascii="Verdana" w:hAnsi="Verdana" w:cs="Times New Roman"/>
          <w:b/>
          <w:sz w:val="24"/>
          <w:szCs w:val="24"/>
          <w:lang w:val="es-AR"/>
        </w:rPr>
      </w:pPr>
    </w:p>
    <w:p w14:paraId="69087783" w14:textId="4E579C97" w:rsidR="001E78D4" w:rsidRDefault="00387808">
      <w:pPr>
        <w:rPr>
          <w:rFonts w:ascii="Verdana" w:hAnsi="Verdana" w:cs="Times New Roman"/>
          <w:sz w:val="24"/>
          <w:szCs w:val="24"/>
          <w:lang w:val="es-AR"/>
        </w:rPr>
      </w:pPr>
      <w:r w:rsidRPr="00587661">
        <w:rPr>
          <w:rFonts w:ascii="Verdana" w:hAnsi="Verdana" w:cs="Times New Roman"/>
          <w:b/>
          <w:sz w:val="24"/>
          <w:szCs w:val="24"/>
          <w:lang w:val="es-AR"/>
        </w:rPr>
        <w:t>Agent</w:t>
      </w:r>
      <w:r w:rsidR="00587661" w:rsidRPr="00587661">
        <w:rPr>
          <w:rFonts w:ascii="Verdana" w:hAnsi="Verdana" w:cs="Times New Roman"/>
          <w:b/>
          <w:sz w:val="24"/>
          <w:szCs w:val="24"/>
          <w:lang w:val="es-AR"/>
        </w:rPr>
        <w:t>e</w:t>
      </w:r>
      <w:r w:rsidRPr="00587661">
        <w:rPr>
          <w:rFonts w:ascii="Verdana" w:hAnsi="Verdana" w:cs="Times New Roman"/>
          <w:sz w:val="24"/>
          <w:szCs w:val="24"/>
          <w:lang w:val="es-AR"/>
        </w:rPr>
        <w:t xml:space="preserve">: </w:t>
      </w:r>
      <w:r w:rsidR="00587661" w:rsidRPr="00587661">
        <w:rPr>
          <w:rFonts w:ascii="Verdana" w:hAnsi="Verdana" w:cs="Times New Roman"/>
          <w:sz w:val="24"/>
          <w:szCs w:val="24"/>
          <w:lang w:val="es-AR"/>
        </w:rPr>
        <w:t>Causa de la e</w:t>
      </w:r>
      <w:r w:rsidR="00587661">
        <w:rPr>
          <w:rFonts w:ascii="Verdana" w:hAnsi="Verdana" w:cs="Times New Roman"/>
          <w:sz w:val="24"/>
          <w:szCs w:val="24"/>
          <w:lang w:val="es-AR"/>
        </w:rPr>
        <w:t>nfermedad</w:t>
      </w:r>
      <w:r w:rsidR="007505BD">
        <w:rPr>
          <w:rFonts w:ascii="Verdana" w:hAnsi="Verdana" w:cs="Times New Roman"/>
          <w:sz w:val="24"/>
          <w:szCs w:val="24"/>
          <w:lang w:val="es-AR"/>
        </w:rPr>
        <w:t>.</w:t>
      </w:r>
    </w:p>
    <w:p w14:paraId="121F2FD7" w14:textId="517AFC8F" w:rsidR="007505BD" w:rsidRDefault="007505BD">
      <w:pPr>
        <w:rPr>
          <w:rFonts w:ascii="Verdana" w:hAnsi="Verdana" w:cs="Times New Roman"/>
          <w:sz w:val="24"/>
          <w:szCs w:val="24"/>
          <w:lang w:val="es-AR"/>
        </w:rPr>
      </w:pPr>
    </w:p>
    <w:p w14:paraId="7637CF4A" w14:textId="47A45662" w:rsidR="007505BD" w:rsidRPr="00587661" w:rsidRDefault="007505BD">
      <w:pPr>
        <w:rPr>
          <w:rFonts w:ascii="Verdana" w:hAnsi="Verdana" w:cs="Times New Roman"/>
          <w:sz w:val="24"/>
          <w:szCs w:val="24"/>
          <w:lang w:val="es-AR"/>
        </w:rPr>
      </w:pPr>
      <w:r w:rsidRPr="007505BD">
        <w:rPr>
          <w:rFonts w:ascii="Verdana" w:hAnsi="Verdana" w:cs="Times New Roman"/>
          <w:b/>
          <w:bCs/>
          <w:sz w:val="24"/>
          <w:szCs w:val="24"/>
          <w:lang w:val="es-AR"/>
        </w:rPr>
        <w:t>Aislamiento</w:t>
      </w:r>
      <w:r>
        <w:rPr>
          <w:rFonts w:ascii="Verdana" w:hAnsi="Verdana" w:cs="Times New Roman"/>
          <w:sz w:val="24"/>
          <w:szCs w:val="24"/>
          <w:lang w:val="es-AR"/>
        </w:rPr>
        <w:t>: Separ</w:t>
      </w:r>
      <w:r w:rsidR="00C7727C">
        <w:rPr>
          <w:rFonts w:ascii="Verdana" w:hAnsi="Verdana" w:cs="Times New Roman"/>
          <w:sz w:val="24"/>
          <w:szCs w:val="24"/>
          <w:lang w:val="es-AR"/>
        </w:rPr>
        <w:t>ar</w:t>
      </w:r>
      <w:r>
        <w:rPr>
          <w:rFonts w:ascii="Verdana" w:hAnsi="Verdana" w:cs="Times New Roman"/>
          <w:sz w:val="24"/>
          <w:szCs w:val="24"/>
          <w:lang w:val="es-AR"/>
        </w:rPr>
        <w:t xml:space="preserve"> de los demás.</w:t>
      </w:r>
    </w:p>
    <w:p w14:paraId="04DDD84D" w14:textId="77777777" w:rsidR="00DF766F" w:rsidRPr="00587661" w:rsidRDefault="00DF766F">
      <w:pPr>
        <w:rPr>
          <w:rFonts w:ascii="Verdana" w:hAnsi="Verdana" w:cs="Times New Roman"/>
          <w:sz w:val="24"/>
          <w:szCs w:val="24"/>
          <w:lang w:val="es-AR"/>
        </w:rPr>
      </w:pPr>
    </w:p>
    <w:p w14:paraId="4DBFB12D" w14:textId="41834BD7" w:rsidR="00DF766F" w:rsidRPr="00587661" w:rsidRDefault="66FB8134">
      <w:pPr>
        <w:rPr>
          <w:rFonts w:ascii="Verdana" w:hAnsi="Verdana" w:cs="Times New Roman"/>
          <w:sz w:val="24"/>
          <w:szCs w:val="24"/>
          <w:lang w:val="es-AR"/>
        </w:rPr>
      </w:pPr>
      <w:r w:rsidRPr="66FB8134">
        <w:rPr>
          <w:rFonts w:ascii="Verdana" w:hAnsi="Verdana" w:cs="Times New Roman"/>
          <w:b/>
          <w:bCs/>
          <w:sz w:val="24"/>
          <w:szCs w:val="24"/>
          <w:lang w:val="es-AR"/>
        </w:rPr>
        <w:t>Artrópodo</w:t>
      </w:r>
      <w:r w:rsidRPr="66FB8134">
        <w:rPr>
          <w:rFonts w:ascii="Verdana" w:hAnsi="Verdana" w:cs="Times New Roman"/>
          <w:sz w:val="24"/>
          <w:szCs w:val="24"/>
          <w:lang w:val="es-AR"/>
        </w:rPr>
        <w:t>: Animales invertebrados que incluyen garrapatas, mosquitos, moscas y otros insectos.</w:t>
      </w:r>
    </w:p>
    <w:p w14:paraId="4DFCF5D2" w14:textId="77777777" w:rsidR="001E78D4" w:rsidRPr="00587661" w:rsidRDefault="001E78D4">
      <w:pPr>
        <w:rPr>
          <w:rFonts w:ascii="Verdana" w:hAnsi="Verdana" w:cs="Times New Roman"/>
          <w:sz w:val="24"/>
          <w:szCs w:val="24"/>
          <w:lang w:val="es-AR"/>
        </w:rPr>
      </w:pPr>
    </w:p>
    <w:p w14:paraId="7C6F5765" w14:textId="3112A9CB" w:rsidR="001E78D4" w:rsidRPr="0042715D" w:rsidRDefault="66FB8134">
      <w:pPr>
        <w:rPr>
          <w:rFonts w:ascii="Verdana" w:hAnsi="Verdana" w:cs="Times New Roman"/>
          <w:sz w:val="24"/>
          <w:szCs w:val="24"/>
          <w:lang w:val="es-AR"/>
        </w:rPr>
      </w:pPr>
      <w:r w:rsidRPr="66FB8134">
        <w:rPr>
          <w:rFonts w:ascii="Verdana" w:hAnsi="Verdana" w:cs="Times New Roman"/>
          <w:b/>
          <w:bCs/>
          <w:sz w:val="24"/>
          <w:szCs w:val="24"/>
          <w:lang w:val="es-AR"/>
        </w:rPr>
        <w:t>Asintomático</w:t>
      </w:r>
      <w:r w:rsidRPr="66FB8134">
        <w:rPr>
          <w:rFonts w:ascii="Verdana" w:hAnsi="Verdana" w:cs="Times New Roman"/>
          <w:sz w:val="24"/>
          <w:szCs w:val="24"/>
          <w:lang w:val="es-AR"/>
        </w:rPr>
        <w:t>: Que no muestra signos de enfermedad.</w:t>
      </w:r>
    </w:p>
    <w:p w14:paraId="5678C34A" w14:textId="77777777" w:rsidR="001E78D4" w:rsidRPr="0042715D" w:rsidRDefault="001E78D4">
      <w:pPr>
        <w:rPr>
          <w:rFonts w:ascii="Verdana" w:hAnsi="Verdana" w:cs="Times New Roman"/>
          <w:sz w:val="24"/>
          <w:szCs w:val="24"/>
          <w:lang w:val="es-AR"/>
        </w:rPr>
      </w:pPr>
    </w:p>
    <w:p w14:paraId="04F5C06F" w14:textId="26EC9E84" w:rsidR="0042715D" w:rsidRDefault="3695259B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Bioseguridad:</w:t>
      </w:r>
      <w:r w:rsidRPr="3695259B">
        <w:rPr>
          <w:rFonts w:ascii="Verdana" w:hAnsi="Verdana" w:cs="Times New Roman"/>
          <w:sz w:val="24"/>
          <w:szCs w:val="24"/>
          <w:lang w:val="es-AR"/>
        </w:rPr>
        <w:t xml:space="preserve"> Serie de prácticas diseñadas para prevenir la introducción y propagación de enfermedades.</w:t>
      </w:r>
    </w:p>
    <w:p w14:paraId="4BEA701C" w14:textId="77777777" w:rsidR="0042715D" w:rsidRDefault="0042715D">
      <w:pPr>
        <w:rPr>
          <w:rFonts w:ascii="Verdana" w:hAnsi="Verdana" w:cs="Times New Roman"/>
          <w:b/>
          <w:bCs/>
          <w:sz w:val="24"/>
          <w:szCs w:val="24"/>
          <w:lang w:val="es-AR"/>
        </w:rPr>
      </w:pPr>
    </w:p>
    <w:p w14:paraId="7689121F" w14:textId="566F26C7" w:rsidR="0042715D" w:rsidRDefault="3695259B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Corteza</w:t>
      </w:r>
      <w:r w:rsidRPr="3695259B">
        <w:rPr>
          <w:rFonts w:ascii="Verdana" w:hAnsi="Verdana" w:cs="Times New Roman"/>
          <w:sz w:val="24"/>
          <w:szCs w:val="24"/>
          <w:lang w:val="es-AR"/>
        </w:rPr>
        <w:t>: Cubierta externa dura en la piel.</w:t>
      </w:r>
    </w:p>
    <w:p w14:paraId="33DD01FF" w14:textId="40A2519A" w:rsidR="00705951" w:rsidRDefault="00705951">
      <w:pPr>
        <w:rPr>
          <w:rFonts w:ascii="Verdana" w:hAnsi="Verdana" w:cs="Times New Roman"/>
          <w:sz w:val="24"/>
          <w:szCs w:val="24"/>
          <w:lang w:val="es-AR"/>
        </w:rPr>
      </w:pPr>
    </w:p>
    <w:p w14:paraId="6ED5CE05" w14:textId="558C0A28" w:rsidR="00915E4B" w:rsidRDefault="3695259B" w:rsidP="66FB8134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Cresta</w:t>
      </w:r>
      <w:r w:rsidRPr="3695259B">
        <w:rPr>
          <w:rFonts w:ascii="Verdana" w:hAnsi="Verdana" w:cs="Times New Roman"/>
          <w:sz w:val="24"/>
          <w:szCs w:val="24"/>
          <w:lang w:val="es-AR"/>
        </w:rPr>
        <w:t>: Crecimiento carnoso en la parte superior de la cabeza de pollos y pavos.</w:t>
      </w: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 xml:space="preserve"> </w:t>
      </w:r>
    </w:p>
    <w:p w14:paraId="10BC77A9" w14:textId="1A2DEAD7" w:rsidR="00915E4B" w:rsidRDefault="00915E4B" w:rsidP="66FB8134">
      <w:pPr>
        <w:rPr>
          <w:rFonts w:ascii="Verdana" w:hAnsi="Verdana" w:cs="Times New Roman"/>
          <w:b/>
          <w:bCs/>
          <w:sz w:val="24"/>
          <w:szCs w:val="24"/>
          <w:lang w:val="es-AR"/>
        </w:rPr>
      </w:pPr>
    </w:p>
    <w:p w14:paraId="59AF5F1D" w14:textId="14A9E552" w:rsidR="00915E4B" w:rsidRDefault="66FB8134">
      <w:pPr>
        <w:rPr>
          <w:rFonts w:ascii="Verdana" w:hAnsi="Verdana" w:cs="Times New Roman"/>
          <w:sz w:val="24"/>
          <w:szCs w:val="24"/>
          <w:lang w:val="es-AR"/>
        </w:rPr>
      </w:pPr>
      <w:r w:rsidRPr="66FB8134">
        <w:rPr>
          <w:rFonts w:ascii="Verdana" w:hAnsi="Verdana" w:cs="Times New Roman"/>
          <w:b/>
          <w:bCs/>
          <w:sz w:val="24"/>
          <w:szCs w:val="24"/>
          <w:lang w:val="es-AR"/>
        </w:rPr>
        <w:t>Cuarentena</w:t>
      </w:r>
      <w:r w:rsidRPr="66FB8134">
        <w:rPr>
          <w:rFonts w:ascii="Verdana" w:hAnsi="Verdana" w:cs="Times New Roman"/>
          <w:sz w:val="24"/>
          <w:szCs w:val="24"/>
          <w:lang w:val="es-AR"/>
        </w:rPr>
        <w:t>: Colocar a un animal en un área separada para evitar la propagación de enfermedades, aunque el nuevo animal parezca saludable.</w:t>
      </w:r>
    </w:p>
    <w:p w14:paraId="7B17F223" w14:textId="77777777" w:rsidR="00D42BBF" w:rsidRDefault="00D42BBF">
      <w:pPr>
        <w:rPr>
          <w:rFonts w:ascii="Verdana" w:hAnsi="Verdana" w:cs="Times New Roman"/>
          <w:b/>
          <w:bCs/>
          <w:sz w:val="24"/>
          <w:szCs w:val="24"/>
          <w:lang w:val="es-AR"/>
        </w:rPr>
      </w:pPr>
    </w:p>
    <w:p w14:paraId="765FD1B6" w14:textId="14A1BA8F" w:rsidR="001E78D4" w:rsidRDefault="3695259B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Definición de caso</w:t>
      </w:r>
      <w:r w:rsidRPr="3695259B">
        <w:rPr>
          <w:rFonts w:ascii="Verdana" w:hAnsi="Verdana" w:cs="Times New Roman"/>
          <w:sz w:val="24"/>
          <w:szCs w:val="24"/>
          <w:lang w:val="es-AR"/>
        </w:rPr>
        <w:t>: Conjunto de criterios estándares para decidir si un individuo debe ser clasificado como que tiene una enfermedad.</w:t>
      </w:r>
    </w:p>
    <w:p w14:paraId="42FCB126" w14:textId="77777777" w:rsidR="00915E4B" w:rsidRDefault="00915E4B">
      <w:pPr>
        <w:rPr>
          <w:rFonts w:ascii="Verdana" w:hAnsi="Verdana" w:cs="Times New Roman"/>
          <w:b/>
          <w:bCs/>
          <w:sz w:val="24"/>
          <w:szCs w:val="24"/>
          <w:lang w:val="es-AR"/>
        </w:rPr>
      </w:pPr>
    </w:p>
    <w:p w14:paraId="7566E74E" w14:textId="67D31F9F" w:rsidR="008C2EFA" w:rsidRDefault="3695259B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Despoblación:</w:t>
      </w:r>
      <w:r w:rsidRPr="3695259B">
        <w:rPr>
          <w:rFonts w:ascii="Verdana" w:hAnsi="Verdana" w:cs="Times New Roman"/>
          <w:sz w:val="24"/>
          <w:szCs w:val="24"/>
          <w:lang w:val="es-AR"/>
        </w:rPr>
        <w:t xml:space="preserve"> Gran número de animales son sacrificados de manera rápida y eficiente.</w:t>
      </w:r>
    </w:p>
    <w:p w14:paraId="7323E71D" w14:textId="436639D9" w:rsidR="005F0708" w:rsidRDefault="005F0708">
      <w:pPr>
        <w:rPr>
          <w:rFonts w:ascii="Verdana" w:hAnsi="Verdana" w:cs="Times New Roman"/>
          <w:sz w:val="24"/>
          <w:szCs w:val="24"/>
          <w:lang w:val="es-AR"/>
        </w:rPr>
      </w:pPr>
    </w:p>
    <w:p w14:paraId="306F133C" w14:textId="08EDE918" w:rsidR="005F0708" w:rsidRPr="00C7727C" w:rsidRDefault="3695259B" w:rsidP="3695259B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Edema</w:t>
      </w:r>
      <w:r w:rsidRPr="3695259B">
        <w:rPr>
          <w:rFonts w:ascii="Verdana" w:hAnsi="Verdana" w:cs="Times New Roman"/>
          <w:sz w:val="24"/>
          <w:szCs w:val="24"/>
          <w:lang w:val="es-AR"/>
        </w:rPr>
        <w:t>: Inflamación causada por una acumulación de líquido.</w:t>
      </w:r>
    </w:p>
    <w:p w14:paraId="569316DB" w14:textId="77777777" w:rsidR="00623C26" w:rsidRPr="00503B5A" w:rsidRDefault="00623C26" w:rsidP="00623C26">
      <w:pPr>
        <w:rPr>
          <w:rFonts w:ascii="Verdana" w:hAnsi="Verdana" w:cs="Times New Roman"/>
          <w:sz w:val="24"/>
          <w:szCs w:val="24"/>
          <w:lang w:val="es-ES"/>
        </w:rPr>
      </w:pPr>
    </w:p>
    <w:p w14:paraId="20D2F137" w14:textId="264B1A2C" w:rsidR="00623C26" w:rsidRPr="00623C26" w:rsidRDefault="3695259B" w:rsidP="00623C26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Emergente</w:t>
      </w:r>
      <w:r w:rsidRPr="3695259B">
        <w:rPr>
          <w:rFonts w:ascii="Verdana" w:hAnsi="Verdana" w:cs="Times New Roman"/>
          <w:sz w:val="24"/>
          <w:szCs w:val="24"/>
          <w:lang w:val="es-AR"/>
        </w:rPr>
        <w:t>: Enfermedad que ha aparecido en una población por primera vez, o que previamente existió pero que está aumentando rápidamente en incidencia o rango geográfico.</w:t>
      </w:r>
    </w:p>
    <w:p w14:paraId="0B39BB6A" w14:textId="69969A51" w:rsidR="00623C26" w:rsidRDefault="00623C26" w:rsidP="3695259B">
      <w:pPr>
        <w:rPr>
          <w:rFonts w:ascii="Verdana" w:hAnsi="Verdana" w:cs="Times New Roman"/>
          <w:sz w:val="24"/>
          <w:szCs w:val="24"/>
          <w:lang w:val="es-AR"/>
        </w:rPr>
      </w:pPr>
    </w:p>
    <w:p w14:paraId="7625618F" w14:textId="03069FF7" w:rsidR="00623C26" w:rsidRDefault="3695259B" w:rsidP="3695259B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Endémica</w:t>
      </w:r>
      <w:r w:rsidRPr="3695259B">
        <w:rPr>
          <w:rFonts w:ascii="Verdana" w:hAnsi="Verdana" w:cs="Times New Roman"/>
          <w:sz w:val="24"/>
          <w:szCs w:val="24"/>
          <w:lang w:val="es-AR"/>
        </w:rPr>
        <w:t>: Enfermedad que se encuentra normalmente en una población en particular o en un área determinada.</w:t>
      </w:r>
    </w:p>
    <w:p w14:paraId="3D0E44C9" w14:textId="622953C8" w:rsidR="00C205E4" w:rsidRPr="00623C26" w:rsidRDefault="3695259B" w:rsidP="3695259B">
      <w:pPr>
        <w:shd w:val="clear" w:color="auto" w:fill="FDFDFD"/>
        <w:rPr>
          <w:rFonts w:ascii="Segoe UI" w:eastAsia="Times New Roman" w:hAnsi="Segoe UI" w:cs="Segoe UI"/>
          <w:color w:val="auto"/>
          <w:sz w:val="21"/>
          <w:szCs w:val="21"/>
          <w:lang w:val="es-ES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lastRenderedPageBreak/>
        <w:t>Enfermedad</w:t>
      </w:r>
      <w:r w:rsidRPr="3695259B">
        <w:rPr>
          <w:rFonts w:ascii="Verdana" w:hAnsi="Verdana" w:cs="Times New Roman"/>
          <w:sz w:val="24"/>
          <w:szCs w:val="24"/>
          <w:lang w:val="es-AR"/>
        </w:rPr>
        <w:t>:</w:t>
      </w:r>
      <w:r w:rsidRPr="3695259B">
        <w:rPr>
          <w:lang w:val="es-419"/>
        </w:rPr>
        <w:t xml:space="preserve"> </w:t>
      </w:r>
      <w:r w:rsidRPr="3695259B">
        <w:rPr>
          <w:rFonts w:ascii="Verdana" w:hAnsi="Verdana" w:cs="Times New Roman"/>
          <w:sz w:val="24"/>
          <w:szCs w:val="24"/>
          <w:lang w:val="es-AR"/>
        </w:rPr>
        <w:t xml:space="preserve">Condición anormal que afecta el cuerpo </w:t>
      </w:r>
      <w:r w:rsidRPr="3695259B">
        <w:rPr>
          <w:rFonts w:ascii="Verdana" w:eastAsia="Times New Roman" w:hAnsi="Verdana" w:cs="Segoe UI"/>
          <w:color w:val="auto"/>
          <w:sz w:val="24"/>
          <w:szCs w:val="24"/>
          <w:lang w:val="es-ES"/>
        </w:rPr>
        <w:t>como resultado de una infección y se producen signos y síntomas clínicos.</w:t>
      </w: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 xml:space="preserve"> </w:t>
      </w:r>
    </w:p>
    <w:p w14:paraId="02AE39CD" w14:textId="1D0D7F64" w:rsidR="00C205E4" w:rsidRPr="00623C26" w:rsidRDefault="00C205E4" w:rsidP="3695259B">
      <w:pPr>
        <w:rPr>
          <w:rFonts w:ascii="Verdana" w:hAnsi="Verdana" w:cs="Times New Roman"/>
          <w:b/>
          <w:bCs/>
          <w:sz w:val="24"/>
          <w:szCs w:val="24"/>
          <w:lang w:val="es-AR"/>
        </w:rPr>
      </w:pPr>
    </w:p>
    <w:p w14:paraId="6B905740" w14:textId="74C47C13" w:rsidR="00C205E4" w:rsidRPr="00623C26" w:rsidRDefault="3695259B" w:rsidP="00623C26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 xml:space="preserve">Enfermedad de notificación </w:t>
      </w:r>
      <w:r w:rsidRPr="3695259B">
        <w:rPr>
          <w:rFonts w:ascii="Verdana" w:hAnsi="Verdana" w:cs="Times New Roman"/>
          <w:sz w:val="24"/>
          <w:szCs w:val="24"/>
          <w:lang w:val="es-AR"/>
        </w:rPr>
        <w:t>(o declaración obligatoria): Enfermedad que debe notificarse a los funcionarios de salud locales, estatales o federales cuando se diagnostica.</w:t>
      </w:r>
    </w:p>
    <w:p w14:paraId="57F8AABC" w14:textId="77777777" w:rsidR="004504BC" w:rsidRDefault="004504BC" w:rsidP="00623C26">
      <w:pPr>
        <w:rPr>
          <w:rFonts w:ascii="Verdana" w:hAnsi="Verdana" w:cs="Times New Roman"/>
          <w:sz w:val="24"/>
          <w:szCs w:val="24"/>
          <w:lang w:val="es-AR"/>
        </w:rPr>
      </w:pPr>
    </w:p>
    <w:p w14:paraId="21CBA46A" w14:textId="5783B611" w:rsidR="00623C26" w:rsidRPr="00623C26" w:rsidRDefault="3695259B" w:rsidP="00623C26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Epidemiología</w:t>
      </w:r>
      <w:r w:rsidRPr="3695259B">
        <w:rPr>
          <w:rFonts w:ascii="Verdana" w:hAnsi="Verdana" w:cs="Times New Roman"/>
          <w:sz w:val="24"/>
          <w:szCs w:val="24"/>
          <w:lang w:val="es-AR"/>
        </w:rPr>
        <w:t>: Estudio de las causas, la distribución y el control de las enfermedades en las poblaciones.</w:t>
      </w:r>
    </w:p>
    <w:p w14:paraId="73975EF0" w14:textId="77777777" w:rsidR="004504BC" w:rsidRDefault="004504BC" w:rsidP="00623C26">
      <w:pPr>
        <w:rPr>
          <w:rFonts w:ascii="Verdana" w:hAnsi="Verdana" w:cs="Times New Roman"/>
          <w:b/>
          <w:bCs/>
          <w:sz w:val="24"/>
          <w:szCs w:val="24"/>
          <w:lang w:val="es-AR"/>
        </w:rPr>
      </w:pPr>
    </w:p>
    <w:p w14:paraId="1D50DC55" w14:textId="41F78537" w:rsidR="00623C26" w:rsidRDefault="00623C26" w:rsidP="00623C26">
      <w:pPr>
        <w:rPr>
          <w:rFonts w:ascii="Verdana" w:hAnsi="Verdana" w:cs="Times New Roman"/>
          <w:sz w:val="24"/>
          <w:szCs w:val="24"/>
          <w:lang w:val="es-AR"/>
        </w:rPr>
      </w:pPr>
      <w:r w:rsidRPr="00623C26">
        <w:rPr>
          <w:rFonts w:ascii="Verdana" w:hAnsi="Verdana" w:cs="Times New Roman"/>
          <w:b/>
          <w:bCs/>
          <w:sz w:val="24"/>
          <w:szCs w:val="24"/>
          <w:lang w:val="es-AR"/>
        </w:rPr>
        <w:t>Fómites</w:t>
      </w:r>
      <w:r w:rsidRPr="00623C26">
        <w:rPr>
          <w:rFonts w:ascii="Verdana" w:hAnsi="Verdana" w:cs="Times New Roman"/>
          <w:sz w:val="24"/>
          <w:szCs w:val="24"/>
          <w:lang w:val="es-AR"/>
        </w:rPr>
        <w:t>: Objetos o superficies que pueden contaminarse con patógenos</w:t>
      </w:r>
      <w:r>
        <w:rPr>
          <w:rFonts w:ascii="Verdana" w:hAnsi="Verdana" w:cs="Times New Roman"/>
          <w:sz w:val="24"/>
          <w:szCs w:val="24"/>
          <w:lang w:val="es-AR"/>
        </w:rPr>
        <w:t>.</w:t>
      </w:r>
    </w:p>
    <w:p w14:paraId="4FBE73E9" w14:textId="58717ED2" w:rsidR="004504BC" w:rsidRDefault="004504BC" w:rsidP="00623C26">
      <w:pPr>
        <w:rPr>
          <w:rFonts w:ascii="Verdana" w:hAnsi="Verdana" w:cs="Times New Roman"/>
          <w:sz w:val="24"/>
          <w:szCs w:val="24"/>
          <w:lang w:val="es-AR"/>
        </w:rPr>
      </w:pPr>
    </w:p>
    <w:p w14:paraId="001BC535" w14:textId="70364498" w:rsidR="004504BC" w:rsidRDefault="004504BC" w:rsidP="00623C26">
      <w:pPr>
        <w:rPr>
          <w:rFonts w:ascii="Verdana" w:hAnsi="Verdana" w:cs="Times New Roman"/>
          <w:sz w:val="24"/>
          <w:szCs w:val="24"/>
          <w:lang w:val="es-AR"/>
        </w:rPr>
      </w:pPr>
      <w:r w:rsidRPr="004504BC">
        <w:rPr>
          <w:rFonts w:ascii="Verdana" w:hAnsi="Verdana" w:cs="Times New Roman"/>
          <w:b/>
          <w:bCs/>
          <w:sz w:val="24"/>
          <w:szCs w:val="24"/>
          <w:lang w:val="es-AR"/>
        </w:rPr>
        <w:t>Genética</w:t>
      </w:r>
      <w:r w:rsidRPr="004504BC">
        <w:rPr>
          <w:rFonts w:ascii="Verdana" w:hAnsi="Verdana" w:cs="Times New Roman"/>
          <w:sz w:val="24"/>
          <w:szCs w:val="24"/>
          <w:lang w:val="es-AR"/>
        </w:rPr>
        <w:t>: En relación con los genes, las unidades básicas</w:t>
      </w:r>
      <w:r>
        <w:rPr>
          <w:rFonts w:ascii="Verdana" w:hAnsi="Verdana" w:cs="Times New Roman"/>
          <w:sz w:val="24"/>
          <w:szCs w:val="24"/>
          <w:lang w:val="es-AR"/>
        </w:rPr>
        <w:t>,</w:t>
      </w:r>
      <w:r w:rsidRPr="004504BC">
        <w:rPr>
          <w:rFonts w:ascii="Verdana" w:hAnsi="Verdana" w:cs="Times New Roman"/>
          <w:sz w:val="24"/>
          <w:szCs w:val="24"/>
          <w:lang w:val="es-AR"/>
        </w:rPr>
        <w:t xml:space="preserve"> por las que se transmiten los rasgos de padres a hijos.</w:t>
      </w:r>
    </w:p>
    <w:p w14:paraId="6CF274AD" w14:textId="2C72FB9F" w:rsidR="004504BC" w:rsidRDefault="004504BC" w:rsidP="00623C26">
      <w:pPr>
        <w:rPr>
          <w:rFonts w:ascii="Verdana" w:hAnsi="Verdana" w:cs="Times New Roman"/>
          <w:sz w:val="24"/>
          <w:szCs w:val="24"/>
          <w:lang w:val="es-AR"/>
        </w:rPr>
      </w:pPr>
    </w:p>
    <w:p w14:paraId="522BD675" w14:textId="780F7997" w:rsidR="004504BC" w:rsidRPr="004504BC" w:rsidRDefault="3695259B" w:rsidP="00623C26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Hospedador</w:t>
      </w:r>
      <w:r w:rsidRPr="3695259B">
        <w:rPr>
          <w:rFonts w:ascii="Verdana" w:hAnsi="Verdana" w:cs="Times New Roman"/>
          <w:sz w:val="24"/>
          <w:szCs w:val="24"/>
          <w:lang w:val="es-AR"/>
        </w:rPr>
        <w:t>: Animal o humano que está expuesto y es portador de la enfermedad.</w:t>
      </w:r>
    </w:p>
    <w:p w14:paraId="484CD683" w14:textId="77777777" w:rsidR="004504BC" w:rsidRPr="004504BC" w:rsidRDefault="004504BC" w:rsidP="00623C26">
      <w:pPr>
        <w:rPr>
          <w:rFonts w:ascii="Verdana" w:hAnsi="Verdana" w:cs="Times New Roman"/>
          <w:sz w:val="24"/>
          <w:szCs w:val="24"/>
          <w:lang w:val="es-AR"/>
        </w:rPr>
      </w:pPr>
    </w:p>
    <w:p w14:paraId="5BA58E44" w14:textId="3FFFB162" w:rsidR="008C2EFA" w:rsidRDefault="008C2EFA" w:rsidP="008C2EFA">
      <w:pPr>
        <w:rPr>
          <w:rFonts w:ascii="Verdana" w:hAnsi="Verdana" w:cs="Times New Roman"/>
          <w:sz w:val="24"/>
          <w:szCs w:val="24"/>
          <w:lang w:val="es-AR"/>
        </w:rPr>
      </w:pPr>
      <w:r w:rsidRPr="008C2EFA">
        <w:rPr>
          <w:rFonts w:ascii="Verdana" w:hAnsi="Verdana" w:cs="Times New Roman"/>
          <w:b/>
          <w:bCs/>
          <w:sz w:val="24"/>
          <w:szCs w:val="24"/>
          <w:lang w:val="es-AR"/>
        </w:rPr>
        <w:t>H</w:t>
      </w:r>
      <w:r w:rsidR="00503B5A">
        <w:rPr>
          <w:rFonts w:ascii="Verdana" w:hAnsi="Verdana" w:cs="Times New Roman"/>
          <w:b/>
          <w:bCs/>
          <w:sz w:val="24"/>
          <w:szCs w:val="24"/>
          <w:lang w:val="es-AR"/>
        </w:rPr>
        <w:t>ospedador</w:t>
      </w:r>
      <w:r w:rsidRPr="008C2EFA">
        <w:rPr>
          <w:rFonts w:ascii="Verdana" w:hAnsi="Verdana" w:cs="Times New Roman"/>
          <w:b/>
          <w:bCs/>
          <w:sz w:val="24"/>
          <w:szCs w:val="24"/>
          <w:lang w:val="es-AR"/>
        </w:rPr>
        <w:t xml:space="preserve"> final</w:t>
      </w:r>
      <w:r w:rsidRPr="008C2EFA">
        <w:rPr>
          <w:rFonts w:ascii="Verdana" w:hAnsi="Verdana" w:cs="Times New Roman"/>
          <w:sz w:val="24"/>
          <w:szCs w:val="24"/>
          <w:lang w:val="es-AR"/>
        </w:rPr>
        <w:t>: H</w:t>
      </w:r>
      <w:r w:rsidR="00503B5A">
        <w:rPr>
          <w:rFonts w:ascii="Verdana" w:hAnsi="Verdana" w:cs="Times New Roman"/>
          <w:sz w:val="24"/>
          <w:szCs w:val="24"/>
          <w:lang w:val="es-AR"/>
        </w:rPr>
        <w:t>ospedador</w:t>
      </w:r>
      <w:r w:rsidRPr="008C2EFA">
        <w:rPr>
          <w:rFonts w:ascii="Verdana" w:hAnsi="Verdana" w:cs="Times New Roman"/>
          <w:sz w:val="24"/>
          <w:szCs w:val="24"/>
          <w:lang w:val="es-AR"/>
        </w:rPr>
        <w:t xml:space="preserve"> que no puede</w:t>
      </w:r>
      <w:r w:rsidR="00503B5A">
        <w:rPr>
          <w:rFonts w:ascii="Verdana" w:hAnsi="Verdana" w:cs="Times New Roman"/>
          <w:sz w:val="24"/>
          <w:szCs w:val="24"/>
          <w:lang w:val="es-AR"/>
        </w:rPr>
        <w:t xml:space="preserve"> propagar </w:t>
      </w:r>
      <w:r w:rsidRPr="008C2EFA">
        <w:rPr>
          <w:rFonts w:ascii="Verdana" w:hAnsi="Verdana" w:cs="Times New Roman"/>
          <w:sz w:val="24"/>
          <w:szCs w:val="24"/>
          <w:lang w:val="es-AR"/>
        </w:rPr>
        <w:t>la enfermedad a otros</w:t>
      </w:r>
      <w:r w:rsidR="00915E4B">
        <w:rPr>
          <w:rFonts w:ascii="Verdana" w:hAnsi="Verdana" w:cs="Times New Roman"/>
          <w:sz w:val="24"/>
          <w:szCs w:val="24"/>
          <w:lang w:val="es-AR"/>
        </w:rPr>
        <w:t>.</w:t>
      </w:r>
    </w:p>
    <w:p w14:paraId="13FF90F7" w14:textId="4E6922C7" w:rsidR="004504BC" w:rsidRDefault="004504BC" w:rsidP="008C2EFA">
      <w:pPr>
        <w:rPr>
          <w:rFonts w:ascii="Verdana" w:hAnsi="Verdana" w:cs="Times New Roman"/>
          <w:sz w:val="24"/>
          <w:szCs w:val="24"/>
          <w:lang w:val="es-AR"/>
        </w:rPr>
      </w:pPr>
    </w:p>
    <w:p w14:paraId="32681E56" w14:textId="708FC7FC" w:rsidR="004504BC" w:rsidRDefault="004504BC" w:rsidP="008C2EFA">
      <w:pPr>
        <w:rPr>
          <w:rFonts w:ascii="Verdana" w:hAnsi="Verdana" w:cs="Times New Roman"/>
          <w:sz w:val="24"/>
          <w:szCs w:val="24"/>
          <w:lang w:val="es-AR"/>
        </w:rPr>
      </w:pPr>
      <w:r w:rsidRPr="004504BC">
        <w:rPr>
          <w:rFonts w:ascii="Verdana" w:hAnsi="Verdana" w:cs="Times New Roman"/>
          <w:b/>
          <w:bCs/>
          <w:sz w:val="24"/>
          <w:szCs w:val="24"/>
          <w:lang w:val="es-AR"/>
        </w:rPr>
        <w:t>Importación</w:t>
      </w:r>
      <w:r w:rsidRPr="004504BC">
        <w:rPr>
          <w:rFonts w:ascii="Verdana" w:hAnsi="Verdana" w:cs="Times New Roman"/>
          <w:sz w:val="24"/>
          <w:szCs w:val="24"/>
          <w:lang w:val="es-AR"/>
        </w:rPr>
        <w:t>: Introducción de mercancías al país</w:t>
      </w:r>
      <w:r>
        <w:rPr>
          <w:rFonts w:ascii="Verdana" w:hAnsi="Verdana" w:cs="Times New Roman"/>
          <w:sz w:val="24"/>
          <w:szCs w:val="24"/>
          <w:lang w:val="es-AR"/>
        </w:rPr>
        <w:t>.</w:t>
      </w:r>
    </w:p>
    <w:p w14:paraId="56F808FB" w14:textId="047D5789" w:rsidR="004504BC" w:rsidRDefault="004504BC" w:rsidP="008C2EFA">
      <w:pPr>
        <w:rPr>
          <w:rFonts w:ascii="Verdana" w:hAnsi="Verdana" w:cs="Times New Roman"/>
          <w:sz w:val="24"/>
          <w:szCs w:val="24"/>
          <w:lang w:val="es-AR"/>
        </w:rPr>
      </w:pPr>
    </w:p>
    <w:p w14:paraId="01FE8775" w14:textId="35E4CCD0" w:rsidR="00623C26" w:rsidRDefault="3695259B" w:rsidP="008C2EFA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Incidencia</w:t>
      </w:r>
      <w:r w:rsidRPr="3695259B">
        <w:rPr>
          <w:rFonts w:ascii="Verdana" w:hAnsi="Verdana" w:cs="Times New Roman"/>
          <w:sz w:val="24"/>
          <w:szCs w:val="24"/>
          <w:lang w:val="es-AR"/>
        </w:rPr>
        <w:t>: Número de nuevos casos.</w:t>
      </w:r>
    </w:p>
    <w:p w14:paraId="1FC87B5D" w14:textId="69316404" w:rsidR="00AF23AF" w:rsidRDefault="00AF23AF" w:rsidP="008C2EFA">
      <w:pPr>
        <w:rPr>
          <w:rFonts w:ascii="Verdana" w:hAnsi="Verdana" w:cs="Times New Roman"/>
          <w:sz w:val="24"/>
          <w:szCs w:val="24"/>
          <w:lang w:val="es-AR"/>
        </w:rPr>
      </w:pPr>
    </w:p>
    <w:p w14:paraId="328C96D6" w14:textId="649F95E5" w:rsidR="00AF23AF" w:rsidRDefault="3695259B" w:rsidP="008C2EFA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Infección</w:t>
      </w:r>
      <w:r w:rsidRPr="3695259B">
        <w:rPr>
          <w:rFonts w:ascii="Verdana" w:hAnsi="Verdana" w:cs="Times New Roman"/>
          <w:sz w:val="24"/>
          <w:szCs w:val="24"/>
          <w:lang w:val="es-AR"/>
        </w:rPr>
        <w:t>:  Invasión y multiplicación de patógenos tales como bacterias o virus en el cuerpo.</w:t>
      </w:r>
    </w:p>
    <w:p w14:paraId="37908917" w14:textId="77777777" w:rsidR="00AF23AF" w:rsidRDefault="00AF23AF" w:rsidP="00AF23AF">
      <w:pPr>
        <w:rPr>
          <w:rFonts w:ascii="Verdana" w:hAnsi="Verdana" w:cs="Times New Roman"/>
          <w:sz w:val="24"/>
          <w:szCs w:val="24"/>
          <w:lang w:val="es-AR"/>
        </w:rPr>
      </w:pPr>
    </w:p>
    <w:p w14:paraId="6AD85878" w14:textId="2A07BFFC" w:rsidR="007505BD" w:rsidRDefault="3695259B" w:rsidP="00AF23AF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Infértil</w:t>
      </w:r>
      <w:r w:rsidRPr="3695259B">
        <w:rPr>
          <w:rFonts w:ascii="Verdana" w:hAnsi="Verdana" w:cs="Times New Roman"/>
          <w:sz w:val="24"/>
          <w:szCs w:val="24"/>
          <w:lang w:val="es-AR"/>
        </w:rPr>
        <w:t>: Incapaz de tener cría</w:t>
      </w:r>
      <w:r w:rsidR="00AF23AF" w:rsidRPr="3695259B">
        <w:rPr>
          <w:rFonts w:ascii="Verdana" w:hAnsi="Verdana" w:cs="Times New Roman"/>
          <w:sz w:val="24"/>
          <w:szCs w:val="24"/>
          <w:lang w:val="es-AR"/>
        </w:rPr>
        <w:t>.</w:t>
      </w:r>
      <w:r w:rsidRPr="3695259B">
        <w:rPr>
          <w:rFonts w:ascii="Verdana" w:hAnsi="Verdana" w:cs="Times New Roman"/>
          <w:sz w:val="24"/>
          <w:szCs w:val="24"/>
          <w:lang w:val="es-AR"/>
        </w:rPr>
        <w:t xml:space="preserve"> </w:t>
      </w:r>
    </w:p>
    <w:p w14:paraId="4ED670C2" w14:textId="77777777" w:rsidR="007505BD" w:rsidRDefault="007505BD" w:rsidP="00AF23AF">
      <w:pPr>
        <w:rPr>
          <w:rFonts w:ascii="Verdana" w:hAnsi="Verdana" w:cs="Times New Roman"/>
          <w:sz w:val="24"/>
          <w:szCs w:val="24"/>
          <w:lang w:val="es-AR"/>
        </w:rPr>
      </w:pPr>
    </w:p>
    <w:p w14:paraId="3F5EB91F" w14:textId="63289C5C" w:rsidR="00AF23AF" w:rsidRPr="007505BD" w:rsidRDefault="3695259B" w:rsidP="00AF23AF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Mediana</w:t>
      </w:r>
      <w:r w:rsidRPr="3695259B">
        <w:rPr>
          <w:rFonts w:ascii="Verdana" w:hAnsi="Verdana" w:cs="Times New Roman"/>
          <w:sz w:val="24"/>
          <w:szCs w:val="24"/>
          <w:lang w:val="es-AR"/>
        </w:rPr>
        <w:t>: N</w:t>
      </w:r>
      <w:proofErr w:type="spellStart"/>
      <w:r w:rsidRPr="3695259B">
        <w:rPr>
          <w:rFonts w:ascii="Verdana" w:hAnsi="Verdana" w:cs="Times New Roman"/>
          <w:sz w:val="24"/>
          <w:szCs w:val="24"/>
          <w:lang w:val="es-ES"/>
        </w:rPr>
        <w:t>úmero</w:t>
      </w:r>
      <w:proofErr w:type="spellEnd"/>
      <w:r w:rsidRPr="3695259B">
        <w:rPr>
          <w:rFonts w:ascii="Verdana" w:hAnsi="Verdana" w:cs="Times New Roman"/>
          <w:sz w:val="24"/>
          <w:szCs w:val="24"/>
          <w:lang w:val="es-ES"/>
        </w:rPr>
        <w:t xml:space="preserve"> exactamente en el medio de una secuencia determinada de números.</w:t>
      </w:r>
    </w:p>
    <w:p w14:paraId="2FF0B05B" w14:textId="77777777" w:rsidR="00AF23AF" w:rsidRPr="007505BD" w:rsidRDefault="00AF23AF" w:rsidP="00AF23AF">
      <w:pPr>
        <w:rPr>
          <w:rFonts w:ascii="Verdana" w:hAnsi="Verdana" w:cs="Times New Roman"/>
          <w:sz w:val="24"/>
          <w:szCs w:val="24"/>
          <w:lang w:val="es-AR"/>
        </w:rPr>
      </w:pPr>
    </w:p>
    <w:p w14:paraId="55637ED4" w14:textId="079727B5" w:rsidR="00623C26" w:rsidRDefault="3695259B" w:rsidP="00623C26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Medio ambiente</w:t>
      </w:r>
      <w:r w:rsidRPr="3695259B">
        <w:rPr>
          <w:rFonts w:ascii="Verdana" w:hAnsi="Verdana" w:cs="Times New Roman"/>
          <w:sz w:val="24"/>
          <w:szCs w:val="24"/>
          <w:lang w:val="es-AR"/>
        </w:rPr>
        <w:t>: Entorno y condiciones fuera del hospedador que causan o permiten la transmisión de enfermedades.</w:t>
      </w:r>
    </w:p>
    <w:p w14:paraId="07E4658B" w14:textId="60183B4B" w:rsidR="00705951" w:rsidRDefault="00705951" w:rsidP="00623C26">
      <w:pPr>
        <w:rPr>
          <w:rFonts w:ascii="Verdana" w:hAnsi="Verdana" w:cs="Times New Roman"/>
          <w:sz w:val="24"/>
          <w:szCs w:val="24"/>
          <w:lang w:val="es-AR"/>
        </w:rPr>
      </w:pPr>
    </w:p>
    <w:p w14:paraId="1CA7961F" w14:textId="5F33BDB0" w:rsidR="00705951" w:rsidRDefault="3695259B" w:rsidP="00623C26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Membranas mucosas</w:t>
      </w:r>
      <w:r w:rsidRPr="3695259B">
        <w:rPr>
          <w:rFonts w:ascii="Verdana" w:hAnsi="Verdana" w:cs="Times New Roman"/>
          <w:sz w:val="24"/>
          <w:szCs w:val="24"/>
          <w:lang w:val="es-AR"/>
        </w:rPr>
        <w:t>: Revestimiento de las vías digestivas, respiratorias o urinarias.</w:t>
      </w:r>
    </w:p>
    <w:p w14:paraId="3CC51640" w14:textId="408AB297" w:rsidR="00E103A4" w:rsidRDefault="3695259B" w:rsidP="00623C26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lastRenderedPageBreak/>
        <w:t>Moco de pavo</w:t>
      </w:r>
      <w:r w:rsidRPr="3695259B">
        <w:rPr>
          <w:rFonts w:ascii="Verdana" w:hAnsi="Verdana" w:cs="Times New Roman"/>
          <w:sz w:val="24"/>
          <w:szCs w:val="24"/>
          <w:lang w:val="es-AR"/>
        </w:rPr>
        <w:t>: Pliegue de la piel que cuelga del cuello o la garganta de pollos y pavos.</w:t>
      </w:r>
    </w:p>
    <w:p w14:paraId="4432DCC7" w14:textId="6E4C9342" w:rsidR="00705951" w:rsidRDefault="00705951" w:rsidP="00623C26">
      <w:pPr>
        <w:rPr>
          <w:rFonts w:ascii="Verdana" w:hAnsi="Verdana" w:cs="Times New Roman"/>
          <w:sz w:val="24"/>
          <w:szCs w:val="24"/>
          <w:lang w:val="es-AR"/>
        </w:rPr>
      </w:pPr>
    </w:p>
    <w:p w14:paraId="2A60F251" w14:textId="10C5E95B" w:rsidR="3695259B" w:rsidRDefault="3695259B" w:rsidP="3695259B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Pandemia</w:t>
      </w:r>
      <w:r w:rsidRPr="3695259B">
        <w:rPr>
          <w:rFonts w:ascii="Verdana" w:hAnsi="Verdana" w:cs="Times New Roman"/>
          <w:sz w:val="24"/>
          <w:szCs w:val="24"/>
          <w:lang w:val="es-AR"/>
        </w:rPr>
        <w:t>: Brote de enfermedad que ocurre en una amplia área y afecta a un gran número de personas.</w:t>
      </w:r>
    </w:p>
    <w:p w14:paraId="1F87CE1C" w14:textId="2BBCA7CC" w:rsidR="3695259B" w:rsidRDefault="3695259B" w:rsidP="3695259B">
      <w:pPr>
        <w:rPr>
          <w:rFonts w:ascii="Verdana" w:hAnsi="Verdana" w:cs="Times New Roman"/>
          <w:sz w:val="24"/>
          <w:szCs w:val="24"/>
          <w:lang w:val="es-AR"/>
        </w:rPr>
      </w:pPr>
    </w:p>
    <w:p w14:paraId="0ABA4A6F" w14:textId="646F17D7" w:rsidR="00705951" w:rsidRPr="00623C26" w:rsidRDefault="00705951" w:rsidP="00623C26">
      <w:pPr>
        <w:rPr>
          <w:rFonts w:ascii="Verdana" w:hAnsi="Verdana" w:cs="Times New Roman"/>
          <w:sz w:val="24"/>
          <w:szCs w:val="24"/>
          <w:lang w:val="es-AR"/>
        </w:rPr>
      </w:pPr>
      <w:r w:rsidRPr="00705951">
        <w:rPr>
          <w:rFonts w:ascii="Verdana" w:hAnsi="Verdana" w:cs="Times New Roman"/>
          <w:b/>
          <w:bCs/>
          <w:sz w:val="24"/>
          <w:szCs w:val="24"/>
          <w:lang w:val="es-AR"/>
        </w:rPr>
        <w:t>Patógenos</w:t>
      </w:r>
      <w:r>
        <w:rPr>
          <w:rFonts w:ascii="Verdana" w:hAnsi="Verdana" w:cs="Times New Roman"/>
          <w:sz w:val="24"/>
          <w:szCs w:val="24"/>
          <w:lang w:val="es-AR"/>
        </w:rPr>
        <w:t>: Agentes causantes de enfermedades.</w:t>
      </w:r>
    </w:p>
    <w:p w14:paraId="25A69A88" w14:textId="77777777" w:rsidR="00623C26" w:rsidRPr="008C2EFA" w:rsidRDefault="00623C26" w:rsidP="008C2EFA">
      <w:pPr>
        <w:rPr>
          <w:rFonts w:ascii="Verdana" w:hAnsi="Verdana" w:cs="Times New Roman"/>
          <w:sz w:val="24"/>
          <w:szCs w:val="24"/>
          <w:lang w:val="es-AR"/>
        </w:rPr>
      </w:pPr>
    </w:p>
    <w:p w14:paraId="2074AA8A" w14:textId="0CFB6B4E" w:rsidR="00C205E4" w:rsidRDefault="00C205E4">
      <w:pPr>
        <w:rPr>
          <w:rFonts w:ascii="Verdana" w:hAnsi="Verdana" w:cs="Times New Roman"/>
          <w:sz w:val="24"/>
          <w:szCs w:val="24"/>
          <w:lang w:val="es-AR"/>
        </w:rPr>
      </w:pPr>
      <w:r w:rsidRPr="00C205E4">
        <w:rPr>
          <w:rFonts w:ascii="Verdana" w:hAnsi="Verdana" w:cs="Times New Roman"/>
          <w:b/>
          <w:bCs/>
          <w:sz w:val="24"/>
          <w:szCs w:val="24"/>
          <w:lang w:val="es-AR"/>
        </w:rPr>
        <w:t>Plantas de</w:t>
      </w:r>
      <w:r w:rsidR="001E6641">
        <w:rPr>
          <w:rFonts w:ascii="Verdana" w:hAnsi="Verdana" w:cs="Times New Roman"/>
          <w:b/>
          <w:bCs/>
          <w:sz w:val="24"/>
          <w:szCs w:val="24"/>
          <w:lang w:val="es-AR"/>
        </w:rPr>
        <w:t xml:space="preserve"> procesamiento</w:t>
      </w:r>
      <w:r>
        <w:rPr>
          <w:rFonts w:ascii="Verdana" w:hAnsi="Verdana" w:cs="Times New Roman"/>
          <w:sz w:val="24"/>
          <w:szCs w:val="24"/>
          <w:lang w:val="es-AR"/>
        </w:rPr>
        <w:t>: Plantas que procesan subproductos animales en diferentes materiales</w:t>
      </w:r>
      <w:r w:rsidR="00917A13">
        <w:rPr>
          <w:rFonts w:ascii="Verdana" w:hAnsi="Verdana" w:cs="Times New Roman"/>
          <w:sz w:val="24"/>
          <w:szCs w:val="24"/>
          <w:lang w:val="es-AR"/>
        </w:rPr>
        <w:t>.</w:t>
      </w:r>
    </w:p>
    <w:p w14:paraId="1FD48148" w14:textId="36706F9D" w:rsidR="00917A13" w:rsidRDefault="00917A13">
      <w:pPr>
        <w:rPr>
          <w:rFonts w:ascii="Verdana" w:hAnsi="Verdana" w:cs="Times New Roman"/>
          <w:sz w:val="24"/>
          <w:szCs w:val="24"/>
          <w:lang w:val="es-AR"/>
        </w:rPr>
      </w:pPr>
    </w:p>
    <w:p w14:paraId="1276A651" w14:textId="4823757D" w:rsidR="00917A13" w:rsidRDefault="3695259B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Pruebas de detección</w:t>
      </w:r>
      <w:r w:rsidRPr="3695259B">
        <w:rPr>
          <w:rFonts w:ascii="Verdana" w:hAnsi="Verdana" w:cs="Times New Roman"/>
          <w:sz w:val="24"/>
          <w:szCs w:val="24"/>
          <w:lang w:val="es-AR"/>
        </w:rPr>
        <w:t>: Pruebas realizadas a un gran número de personas para identificar quienes tienen una enfermedad, o son más propensos a desarrollarla.</w:t>
      </w:r>
    </w:p>
    <w:p w14:paraId="3F2291D5" w14:textId="2C417DE9" w:rsidR="006F4249" w:rsidRDefault="006F4249">
      <w:pPr>
        <w:rPr>
          <w:rFonts w:ascii="Verdana" w:hAnsi="Verdana" w:cs="Times New Roman"/>
          <w:sz w:val="24"/>
          <w:szCs w:val="24"/>
          <w:lang w:val="es-AR"/>
        </w:rPr>
      </w:pPr>
    </w:p>
    <w:p w14:paraId="67880BD7" w14:textId="5B8C7374" w:rsidR="006F4249" w:rsidRDefault="006F4249">
      <w:pPr>
        <w:rPr>
          <w:rFonts w:ascii="Verdana" w:hAnsi="Verdana" w:cs="Times New Roman"/>
          <w:sz w:val="24"/>
          <w:szCs w:val="24"/>
          <w:lang w:val="es-AR"/>
        </w:rPr>
      </w:pPr>
      <w:r w:rsidRPr="006F4249">
        <w:rPr>
          <w:rFonts w:ascii="Verdana" w:hAnsi="Verdana" w:cs="Times New Roman"/>
          <w:b/>
          <w:bCs/>
          <w:sz w:val="24"/>
          <w:szCs w:val="24"/>
          <w:lang w:val="es-AR"/>
        </w:rPr>
        <w:t>Pruebas de vigilancia</w:t>
      </w:r>
      <w:r>
        <w:rPr>
          <w:rFonts w:ascii="Verdana" w:hAnsi="Verdana" w:cs="Times New Roman"/>
          <w:sz w:val="24"/>
          <w:szCs w:val="24"/>
          <w:lang w:val="es-AR"/>
        </w:rPr>
        <w:t>: Pruebas realizadas para monitorear la aparición de una enfermedad en una población.</w:t>
      </w:r>
    </w:p>
    <w:p w14:paraId="4EC38DD3" w14:textId="3F24AD98" w:rsidR="00917A13" w:rsidRDefault="00917A13">
      <w:pPr>
        <w:rPr>
          <w:rFonts w:ascii="Verdana" w:hAnsi="Verdana" w:cs="Times New Roman"/>
          <w:sz w:val="24"/>
          <w:szCs w:val="24"/>
          <w:lang w:val="es-AR"/>
        </w:rPr>
      </w:pPr>
    </w:p>
    <w:p w14:paraId="76E7A820" w14:textId="18AE1C92" w:rsidR="00915E4B" w:rsidRDefault="00915E4B">
      <w:pPr>
        <w:rPr>
          <w:rFonts w:ascii="Verdana" w:hAnsi="Verdana" w:cs="Times New Roman"/>
          <w:sz w:val="24"/>
          <w:szCs w:val="24"/>
          <w:lang w:val="es-AR"/>
        </w:rPr>
      </w:pPr>
      <w:r w:rsidRPr="00915E4B">
        <w:rPr>
          <w:rFonts w:ascii="Verdana" w:hAnsi="Verdana" w:cs="Times New Roman"/>
          <w:b/>
          <w:bCs/>
          <w:sz w:val="24"/>
          <w:szCs w:val="24"/>
          <w:lang w:val="es-AR"/>
        </w:rPr>
        <w:t>Pruebas diagnósticas</w:t>
      </w:r>
      <w:r>
        <w:rPr>
          <w:rFonts w:ascii="Verdana" w:hAnsi="Verdana" w:cs="Times New Roman"/>
          <w:sz w:val="24"/>
          <w:szCs w:val="24"/>
          <w:lang w:val="es-AR"/>
        </w:rPr>
        <w:t>: Pruebas realizadas para ayudar en la detección de una enfermedad.</w:t>
      </w:r>
    </w:p>
    <w:p w14:paraId="259C3CB8" w14:textId="19075A69" w:rsidR="00C205E4" w:rsidRDefault="00C205E4" w:rsidP="3695259B">
      <w:pPr>
        <w:rPr>
          <w:rFonts w:ascii="Verdana" w:hAnsi="Verdana" w:cs="Times New Roman"/>
          <w:sz w:val="24"/>
          <w:szCs w:val="24"/>
          <w:lang w:val="es-AR"/>
        </w:rPr>
      </w:pPr>
    </w:p>
    <w:p w14:paraId="651E9CC4" w14:textId="36882BC6" w:rsidR="00915E4B" w:rsidRDefault="3695259B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Reordenamiento</w:t>
      </w:r>
      <w:r w:rsidRPr="3695259B">
        <w:rPr>
          <w:rFonts w:ascii="Verdana" w:hAnsi="Verdana" w:cs="Times New Roman"/>
          <w:sz w:val="24"/>
          <w:szCs w:val="24"/>
          <w:lang w:val="es-AR"/>
        </w:rPr>
        <w:t>: Proceso en el que dos o más virus de la influenza infectan a un solo hospedador, y los virus intercambian información genética.</w:t>
      </w:r>
    </w:p>
    <w:p w14:paraId="526F56B0" w14:textId="145D8F75" w:rsidR="00C205E4" w:rsidRDefault="00C205E4">
      <w:pPr>
        <w:rPr>
          <w:rFonts w:ascii="Verdana" w:hAnsi="Verdana" w:cs="Times New Roman"/>
          <w:sz w:val="24"/>
          <w:szCs w:val="24"/>
          <w:lang w:val="es-AR"/>
        </w:rPr>
      </w:pPr>
    </w:p>
    <w:p w14:paraId="64553619" w14:textId="3D41D85F" w:rsidR="00C205E4" w:rsidRDefault="3695259B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Reservorio</w:t>
      </w:r>
      <w:r w:rsidRPr="3695259B">
        <w:rPr>
          <w:rFonts w:ascii="Verdana" w:hAnsi="Verdana" w:cs="Times New Roman"/>
          <w:sz w:val="24"/>
          <w:szCs w:val="24"/>
          <w:lang w:val="es-AR"/>
        </w:rPr>
        <w:t>: Animales que continuamente tienen el agente causante de la enfermedad y pueden propagarlo a otros.</w:t>
      </w:r>
    </w:p>
    <w:p w14:paraId="201A9D8D" w14:textId="75CAEDCA" w:rsidR="00C205E4" w:rsidRDefault="00C205E4" w:rsidP="3695259B">
      <w:pPr>
        <w:rPr>
          <w:rFonts w:ascii="Verdana" w:hAnsi="Verdana" w:cs="Times New Roman"/>
          <w:b/>
          <w:bCs/>
          <w:sz w:val="24"/>
          <w:szCs w:val="24"/>
          <w:lang w:val="es-AR"/>
        </w:rPr>
      </w:pPr>
    </w:p>
    <w:p w14:paraId="5F01665F" w14:textId="7406F1B6" w:rsidR="00C205E4" w:rsidRDefault="3695259B" w:rsidP="3695259B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Separar</w:t>
      </w:r>
      <w:r w:rsidRPr="3695259B">
        <w:rPr>
          <w:rFonts w:ascii="Verdana" w:hAnsi="Verdana" w:cs="Times New Roman"/>
          <w:sz w:val="24"/>
          <w:szCs w:val="24"/>
          <w:lang w:val="es-AR"/>
        </w:rPr>
        <w:t xml:space="preserve">: </w:t>
      </w:r>
      <w:r w:rsidRPr="00E103A4">
        <w:rPr>
          <w:rFonts w:ascii="Verdana" w:hAnsi="Verdana" w:cs="Times New Roman"/>
          <w:sz w:val="24"/>
          <w:szCs w:val="24"/>
          <w:lang w:val="es-AR"/>
        </w:rPr>
        <w:t>Apartar</w:t>
      </w:r>
      <w:r w:rsidRPr="3695259B">
        <w:rPr>
          <w:rFonts w:ascii="Verdana" w:hAnsi="Verdana" w:cs="Times New Roman"/>
          <w:sz w:val="24"/>
          <w:szCs w:val="24"/>
          <w:lang w:val="es-AR"/>
        </w:rPr>
        <w:t xml:space="preserve"> y/o sacrificar un animal de un hato o bandada.</w:t>
      </w:r>
    </w:p>
    <w:p w14:paraId="73F2C838" w14:textId="34DA08F5" w:rsidR="00C205E4" w:rsidRDefault="00C205E4" w:rsidP="3695259B">
      <w:pPr>
        <w:rPr>
          <w:rFonts w:ascii="Verdana" w:hAnsi="Verdana" w:cs="Times New Roman"/>
          <w:b/>
          <w:bCs/>
          <w:sz w:val="24"/>
          <w:szCs w:val="24"/>
          <w:lang w:val="es-AR"/>
        </w:rPr>
      </w:pPr>
    </w:p>
    <w:p w14:paraId="55F78A05" w14:textId="49F2FA23" w:rsidR="00915E4B" w:rsidRDefault="66FB8134">
      <w:pPr>
        <w:rPr>
          <w:rFonts w:ascii="Verdana" w:hAnsi="Verdana" w:cs="Times New Roman"/>
          <w:sz w:val="24"/>
          <w:szCs w:val="24"/>
          <w:lang w:val="es-AR"/>
        </w:rPr>
      </w:pPr>
      <w:r w:rsidRPr="66FB8134">
        <w:rPr>
          <w:rFonts w:ascii="Verdana" w:hAnsi="Verdana" w:cs="Times New Roman"/>
          <w:b/>
          <w:bCs/>
          <w:sz w:val="24"/>
          <w:szCs w:val="24"/>
          <w:lang w:val="es-AR"/>
        </w:rPr>
        <w:t xml:space="preserve">Signos clínicos: </w:t>
      </w:r>
      <w:r w:rsidRPr="66FB8134">
        <w:rPr>
          <w:rFonts w:ascii="Verdana" w:hAnsi="Verdana" w:cs="Times New Roman"/>
          <w:sz w:val="24"/>
          <w:szCs w:val="24"/>
          <w:lang w:val="es-AR"/>
        </w:rPr>
        <w:t>Cambios que pueden ocurrir en un animal o persona, cuando tienen una determinada enfermedad.</w:t>
      </w:r>
    </w:p>
    <w:p w14:paraId="0490F563" w14:textId="48228040" w:rsidR="007505BD" w:rsidRDefault="007505BD">
      <w:pPr>
        <w:rPr>
          <w:rFonts w:ascii="Verdana" w:hAnsi="Verdana" w:cs="Times New Roman"/>
          <w:sz w:val="24"/>
          <w:szCs w:val="24"/>
          <w:lang w:val="es-AR"/>
        </w:rPr>
      </w:pPr>
    </w:p>
    <w:p w14:paraId="31A78DBA" w14:textId="23F2346E" w:rsidR="006F4249" w:rsidRDefault="3695259B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Tasa de mortalidad</w:t>
      </w:r>
      <w:r w:rsidRPr="3695259B">
        <w:rPr>
          <w:rFonts w:ascii="Verdana" w:hAnsi="Verdana" w:cs="Times New Roman"/>
          <w:sz w:val="24"/>
          <w:szCs w:val="24"/>
          <w:lang w:val="es-AR"/>
        </w:rPr>
        <w:t>: Cantidad de muertes en un lugar y en un período de tiempo determinado, en relación con el total de la población.</w:t>
      </w:r>
    </w:p>
    <w:p w14:paraId="678B91BC" w14:textId="77777777" w:rsidR="006F4249" w:rsidRDefault="006F4249">
      <w:pPr>
        <w:rPr>
          <w:rFonts w:ascii="Verdana" w:hAnsi="Verdana" w:cs="Times New Roman"/>
          <w:sz w:val="24"/>
          <w:szCs w:val="24"/>
          <w:lang w:val="es-AR"/>
        </w:rPr>
      </w:pPr>
    </w:p>
    <w:p w14:paraId="6E9EF44F" w14:textId="5C002E81" w:rsidR="007505BD" w:rsidRDefault="3695259B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Tejidos</w:t>
      </w:r>
      <w:r w:rsidRPr="3695259B">
        <w:rPr>
          <w:rFonts w:ascii="Verdana" w:hAnsi="Verdana" w:cs="Times New Roman"/>
          <w:sz w:val="24"/>
          <w:szCs w:val="24"/>
          <w:lang w:val="es-AR"/>
        </w:rPr>
        <w:t>: Grupo de células que tiene una estructura similar y funcionan en conjunto.</w:t>
      </w:r>
    </w:p>
    <w:p w14:paraId="416EA7B0" w14:textId="4E132BE7" w:rsidR="00915E4B" w:rsidRDefault="3695259B" w:rsidP="3695259B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lastRenderedPageBreak/>
        <w:t>Transmisión por aerosoles</w:t>
      </w:r>
      <w:r w:rsidRPr="3695259B">
        <w:rPr>
          <w:rFonts w:ascii="Verdana" w:hAnsi="Verdana" w:cs="Times New Roman"/>
          <w:b/>
          <w:bCs/>
          <w:sz w:val="28"/>
          <w:szCs w:val="28"/>
          <w:lang w:val="es-AR"/>
        </w:rPr>
        <w:t>/</w:t>
      </w: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gotitas:</w:t>
      </w:r>
      <w:r w:rsidRPr="3695259B">
        <w:rPr>
          <w:rFonts w:ascii="Verdana" w:hAnsi="Verdana" w:cs="Times New Roman"/>
          <w:sz w:val="24"/>
          <w:szCs w:val="24"/>
          <w:lang w:val="es-AR"/>
        </w:rPr>
        <w:t xml:space="preserve"> Microgotas, que contienen patógenos viajan a través del aire, y son inhaladas por otro animal o humano.</w:t>
      </w: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 xml:space="preserve"> </w:t>
      </w:r>
    </w:p>
    <w:p w14:paraId="19B45C72" w14:textId="49EE69E0" w:rsidR="00915E4B" w:rsidRDefault="00915E4B" w:rsidP="3695259B">
      <w:pPr>
        <w:rPr>
          <w:rFonts w:ascii="Verdana" w:hAnsi="Verdana" w:cs="Times New Roman"/>
          <w:b/>
          <w:bCs/>
          <w:sz w:val="24"/>
          <w:szCs w:val="24"/>
          <w:lang w:val="es-AR"/>
        </w:rPr>
      </w:pPr>
    </w:p>
    <w:p w14:paraId="484F0356" w14:textId="7CECDF24" w:rsidR="00915E4B" w:rsidRDefault="3695259B" w:rsidP="3695259B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Transmisión por contacto directo</w:t>
      </w:r>
      <w:r w:rsidRPr="3695259B">
        <w:rPr>
          <w:rFonts w:ascii="Verdana" w:hAnsi="Verdana" w:cs="Times New Roman"/>
          <w:sz w:val="24"/>
          <w:szCs w:val="24"/>
          <w:lang w:val="es-AR"/>
        </w:rPr>
        <w:t>: Propagación de patógenos a través del contacto con un animal infectado, sus tejidos o sus fluidos a través de heridas abiertas, membranas mucosas (revestimiento de las vías digestivas, respiratorias o urinarias) o raspadura en la piel.</w:t>
      </w:r>
    </w:p>
    <w:p w14:paraId="01C400D3" w14:textId="576046D0" w:rsidR="00AF23AF" w:rsidRDefault="00AF23AF">
      <w:pPr>
        <w:rPr>
          <w:rFonts w:ascii="Verdana" w:hAnsi="Verdana" w:cs="Times New Roman"/>
          <w:sz w:val="24"/>
          <w:szCs w:val="24"/>
          <w:lang w:val="es-AR"/>
        </w:rPr>
      </w:pPr>
    </w:p>
    <w:p w14:paraId="23898131" w14:textId="26155888" w:rsidR="00AF23AF" w:rsidRDefault="3695259B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Transmisión por contacto indirecto</w:t>
      </w:r>
      <w:r w:rsidRPr="3695259B">
        <w:rPr>
          <w:rFonts w:ascii="Verdana" w:hAnsi="Verdana" w:cs="Times New Roman"/>
          <w:sz w:val="24"/>
          <w:szCs w:val="24"/>
          <w:lang w:val="es-AR"/>
        </w:rPr>
        <w:t>: Propagación de patógenos al entrar en contacto con áreas donde los animales viven y deambulan, objetos o superficies contaminadas por un animal infectado.</w:t>
      </w:r>
    </w:p>
    <w:p w14:paraId="6471C7A7" w14:textId="7C054CEC" w:rsidR="00AF23AF" w:rsidRDefault="00AF23AF">
      <w:pPr>
        <w:rPr>
          <w:rFonts w:ascii="Verdana" w:hAnsi="Verdana" w:cs="Times New Roman"/>
          <w:sz w:val="24"/>
          <w:szCs w:val="24"/>
          <w:lang w:val="es-AR"/>
        </w:rPr>
      </w:pPr>
    </w:p>
    <w:p w14:paraId="350EA4BB" w14:textId="56BF209B" w:rsidR="00AF23AF" w:rsidRDefault="3695259B" w:rsidP="00AF23AF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Transmisión por ingestión (oral)</w:t>
      </w:r>
      <w:r w:rsidRPr="3695259B">
        <w:rPr>
          <w:rFonts w:ascii="Verdana" w:hAnsi="Verdana" w:cs="Times New Roman"/>
          <w:sz w:val="24"/>
          <w:szCs w:val="24"/>
          <w:lang w:val="es-AR"/>
        </w:rPr>
        <w:t>: Ingestión de patógenos a partir de alimentos contaminados, agua o por lamer o masticar objetos contaminados en el medio ambiente.</w:t>
      </w:r>
    </w:p>
    <w:p w14:paraId="114497B4" w14:textId="0F7C7C1B" w:rsidR="0047645F" w:rsidRDefault="0047645F" w:rsidP="00AF23AF">
      <w:pPr>
        <w:rPr>
          <w:rFonts w:ascii="Verdana" w:hAnsi="Verdana" w:cs="Times New Roman"/>
          <w:sz w:val="24"/>
          <w:szCs w:val="24"/>
          <w:lang w:val="es-AR"/>
        </w:rPr>
      </w:pPr>
    </w:p>
    <w:p w14:paraId="35B1D5A0" w14:textId="7CF743C3" w:rsidR="0047645F" w:rsidRDefault="3695259B" w:rsidP="00AF23AF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Transmisión vectoria</w:t>
      </w:r>
      <w:r w:rsidRPr="3695259B">
        <w:rPr>
          <w:rFonts w:ascii="Verdana" w:hAnsi="Verdana" w:cs="Times New Roman"/>
          <w:sz w:val="24"/>
          <w:szCs w:val="24"/>
          <w:lang w:val="es-AR"/>
        </w:rPr>
        <w:t>l: Transferencia de un patógeno de un animal infectado a otro animal o a un humano, por un insecto.</w:t>
      </w:r>
    </w:p>
    <w:p w14:paraId="423572A9" w14:textId="177CA10D" w:rsidR="00705951" w:rsidRDefault="00705951" w:rsidP="00AF23AF">
      <w:pPr>
        <w:rPr>
          <w:rFonts w:ascii="Verdana" w:hAnsi="Verdana" w:cs="Times New Roman"/>
          <w:sz w:val="24"/>
          <w:szCs w:val="24"/>
          <w:lang w:val="es-AR"/>
        </w:rPr>
      </w:pPr>
    </w:p>
    <w:p w14:paraId="233B3987" w14:textId="2C63F9E9" w:rsidR="00705951" w:rsidRDefault="3695259B" w:rsidP="00AF23AF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Una Sola Salud</w:t>
      </w:r>
      <w:r w:rsidRPr="3695259B">
        <w:rPr>
          <w:rFonts w:ascii="Verdana" w:hAnsi="Verdana" w:cs="Times New Roman"/>
          <w:sz w:val="24"/>
          <w:szCs w:val="24"/>
          <w:lang w:val="es-AR"/>
        </w:rPr>
        <w:t>:</w:t>
      </w:r>
      <w:r w:rsidRPr="3695259B">
        <w:rPr>
          <w:lang w:val="es-AR"/>
        </w:rPr>
        <w:t xml:space="preserve"> E</w:t>
      </w:r>
      <w:r w:rsidRPr="3695259B">
        <w:rPr>
          <w:rFonts w:ascii="Verdana" w:hAnsi="Verdana" w:cs="Times New Roman"/>
          <w:sz w:val="24"/>
          <w:szCs w:val="24"/>
          <w:lang w:val="es-AR"/>
        </w:rPr>
        <w:t>nfoque que reconoce que la salud de los seres humanos está conectada con la salud de los animales y el medio ambiente; su objetivo es fomentar los esfuerzos de colaboración de múltiples disciplinas a nivel local, nacional y mundial para lograr la mejor salud para las personas, los animales y nuestro medio ambiente.</w:t>
      </w:r>
    </w:p>
    <w:p w14:paraId="12EE927D" w14:textId="6576816D" w:rsidR="00A454EB" w:rsidRDefault="00A454EB" w:rsidP="00AF23AF">
      <w:pPr>
        <w:rPr>
          <w:rFonts w:ascii="Verdana" w:hAnsi="Verdana" w:cs="Times New Roman"/>
          <w:sz w:val="24"/>
          <w:szCs w:val="24"/>
          <w:lang w:val="es-AR"/>
        </w:rPr>
      </w:pPr>
    </w:p>
    <w:p w14:paraId="0E502AE6" w14:textId="68834BA8" w:rsidR="00A454EB" w:rsidRPr="00AF23AF" w:rsidRDefault="3695259B" w:rsidP="00AF23AF">
      <w:pPr>
        <w:rPr>
          <w:rFonts w:ascii="Verdana" w:hAnsi="Verdana" w:cs="Times New Roman"/>
          <w:sz w:val="24"/>
          <w:szCs w:val="24"/>
          <w:lang w:val="es-AR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AR"/>
        </w:rPr>
        <w:t>Variante</w:t>
      </w:r>
      <w:r w:rsidRPr="3695259B">
        <w:rPr>
          <w:rFonts w:ascii="Verdana" w:hAnsi="Verdana" w:cs="Times New Roman"/>
          <w:sz w:val="24"/>
          <w:szCs w:val="24"/>
          <w:lang w:val="es-AR"/>
        </w:rPr>
        <w:t xml:space="preserve">: Virus que ha sufrido una o varias mutaciones se considera una variante del virus original. Virus de la influenza en humanos que normalmente se encuentran en cerdos. </w:t>
      </w:r>
    </w:p>
    <w:p w14:paraId="7264F237" w14:textId="77777777" w:rsidR="00AF23AF" w:rsidRPr="008C2EFA" w:rsidRDefault="00AF23AF">
      <w:pPr>
        <w:rPr>
          <w:rFonts w:ascii="Verdana" w:hAnsi="Verdana" w:cs="Times New Roman"/>
          <w:sz w:val="24"/>
          <w:szCs w:val="24"/>
          <w:lang w:val="es-AR"/>
        </w:rPr>
      </w:pPr>
    </w:p>
    <w:p w14:paraId="364E35F0" w14:textId="62AF5E4A" w:rsidR="00753E37" w:rsidRPr="00753E37" w:rsidRDefault="3695259B" w:rsidP="008C6CCD">
      <w:pPr>
        <w:rPr>
          <w:rFonts w:ascii="Verdana" w:hAnsi="Verdana" w:cs="Times New Roman"/>
          <w:sz w:val="24"/>
          <w:szCs w:val="24"/>
          <w:lang w:val="es-419"/>
        </w:rPr>
      </w:pPr>
      <w:r w:rsidRPr="3695259B">
        <w:rPr>
          <w:rFonts w:ascii="Verdana" w:hAnsi="Verdana" w:cs="Times New Roman"/>
          <w:b/>
          <w:bCs/>
          <w:sz w:val="24"/>
          <w:szCs w:val="24"/>
          <w:lang w:val="es-419"/>
        </w:rPr>
        <w:t>Zoonosis</w:t>
      </w:r>
      <w:r w:rsidRPr="3695259B">
        <w:rPr>
          <w:rFonts w:ascii="Verdana" w:hAnsi="Verdana" w:cs="Times New Roman"/>
          <w:sz w:val="24"/>
          <w:szCs w:val="24"/>
          <w:lang w:val="es-419"/>
        </w:rPr>
        <w:t xml:space="preserve">: </w:t>
      </w:r>
      <w:r w:rsidRPr="3695259B">
        <w:rPr>
          <w:rFonts w:ascii="Verdana" w:hAnsi="Verdana"/>
          <w:sz w:val="24"/>
          <w:szCs w:val="24"/>
          <w:lang w:val="es"/>
        </w:rPr>
        <w:t>Enfermedades que pueden propagarse entre animales y personas.</w:t>
      </w:r>
    </w:p>
    <w:p w14:paraId="27BC2DBF" w14:textId="03BAF4CE" w:rsidR="001E78D4" w:rsidRPr="00753E37" w:rsidRDefault="001E78D4">
      <w:pPr>
        <w:rPr>
          <w:rFonts w:ascii="Verdana" w:hAnsi="Verdana" w:cs="Times New Roman"/>
          <w:sz w:val="24"/>
          <w:szCs w:val="24"/>
          <w:lang w:val="es-419"/>
        </w:rPr>
      </w:pPr>
      <w:bookmarkStart w:id="0" w:name="_GoBack"/>
      <w:bookmarkEnd w:id="0"/>
    </w:p>
    <w:sectPr w:rsidR="001E78D4" w:rsidRPr="00753E37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jcAMYzNzMwtlHSUglOLizPz80AKDGsBJ9MQfSwAAAA="/>
  </w:docVars>
  <w:rsids>
    <w:rsidRoot w:val="001E78D4"/>
    <w:rsid w:val="0004496A"/>
    <w:rsid w:val="000A02A8"/>
    <w:rsid w:val="000F48CE"/>
    <w:rsid w:val="001E6641"/>
    <w:rsid w:val="001E78D4"/>
    <w:rsid w:val="00387808"/>
    <w:rsid w:val="0042715D"/>
    <w:rsid w:val="004504BC"/>
    <w:rsid w:val="0047645F"/>
    <w:rsid w:val="00503B5A"/>
    <w:rsid w:val="00587661"/>
    <w:rsid w:val="005917E3"/>
    <w:rsid w:val="005E1D12"/>
    <w:rsid w:val="005F0708"/>
    <w:rsid w:val="00623C26"/>
    <w:rsid w:val="006357CF"/>
    <w:rsid w:val="00650730"/>
    <w:rsid w:val="006924D8"/>
    <w:rsid w:val="006F4249"/>
    <w:rsid w:val="00705951"/>
    <w:rsid w:val="007505BD"/>
    <w:rsid w:val="00750BA4"/>
    <w:rsid w:val="00753E37"/>
    <w:rsid w:val="00837271"/>
    <w:rsid w:val="008C2EFA"/>
    <w:rsid w:val="00915E4B"/>
    <w:rsid w:val="00917A13"/>
    <w:rsid w:val="00965AAE"/>
    <w:rsid w:val="00A454EB"/>
    <w:rsid w:val="00AF23AF"/>
    <w:rsid w:val="00C205E4"/>
    <w:rsid w:val="00C7727C"/>
    <w:rsid w:val="00D42BBF"/>
    <w:rsid w:val="00D90BE9"/>
    <w:rsid w:val="00DE0D4A"/>
    <w:rsid w:val="00DF766F"/>
    <w:rsid w:val="00E103A4"/>
    <w:rsid w:val="00E844A1"/>
    <w:rsid w:val="00EB4A35"/>
    <w:rsid w:val="00F7390C"/>
    <w:rsid w:val="3695259B"/>
    <w:rsid w:val="66FB8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21861"/>
  <w15:docId w15:val="{ADF2CB1E-AF41-4ACD-B85D-7B38BAE34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32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58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83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875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991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1788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7929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2170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61513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82276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41346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436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12206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90621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790</Words>
  <Characters>4509</Characters>
  <Application>Microsoft Office Word</Application>
  <DocSecurity>0</DocSecurity>
  <Lines>37</Lines>
  <Paragraphs>10</Paragraphs>
  <ScaleCrop>false</ScaleCrop>
  <Company>College of Veterinary Medicine</Company>
  <LinksUpToDate>false</LinksUpToDate>
  <CharactersWithSpaces>5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lson, Brittney D</dc:creator>
  <cp:lastModifiedBy>Backous, Naomi L [CFSPH]</cp:lastModifiedBy>
  <cp:revision>6</cp:revision>
  <dcterms:created xsi:type="dcterms:W3CDTF">2021-08-12T15:36:00Z</dcterms:created>
  <dcterms:modified xsi:type="dcterms:W3CDTF">2022-07-15T15:04:00Z</dcterms:modified>
</cp:coreProperties>
</file>